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CC156" w14:textId="68818B73" w:rsidR="0074631D" w:rsidRDefault="0074631D">
      <w:r>
        <w:t>Hello from the other side</w:t>
      </w:r>
    </w:p>
    <w:p w14:paraId="4CCFAF5E" w14:textId="568774E6" w:rsidR="0074631D" w:rsidRDefault="0074631D"/>
    <w:p w14:paraId="259C8DE6" w14:textId="09295569" w:rsidR="0074631D" w:rsidRDefault="0074631D">
      <w:r>
        <w:t>Haire bolod masudur rahman</w:t>
      </w:r>
    </w:p>
    <w:p w14:paraId="11BE4A08" w14:textId="4C2AC0D0" w:rsidR="00D22269" w:rsidRDefault="00D22269"/>
    <w:p w14:paraId="1F33D656" w14:textId="22B274DD" w:rsidR="00D22269" w:rsidRDefault="00D22269"/>
    <w:p w14:paraId="333A1109" w14:textId="55AC5C70" w:rsidR="00D22269" w:rsidRDefault="00D22269"/>
    <w:p w14:paraId="50630A2E" w14:textId="58F3C9CC" w:rsidR="00D22269" w:rsidRDefault="00D22269">
      <w:r>
        <w:t>New lines are added</w:t>
      </w:r>
    </w:p>
    <w:p w14:paraId="1B917A51" w14:textId="592A46ED" w:rsidR="00D22269" w:rsidRDefault="00D22269" w:rsidP="00D22269">
      <w:pPr>
        <w:pStyle w:val="ListParagraph"/>
        <w:numPr>
          <w:ilvl w:val="0"/>
          <w:numId w:val="1"/>
        </w:numPr>
      </w:pPr>
      <w:r>
        <w:t>Ai file gulo aaage  check kore nite hobe</w:t>
      </w:r>
    </w:p>
    <w:sectPr w:rsidR="00D222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012A6"/>
    <w:multiLevelType w:val="hybridMultilevel"/>
    <w:tmpl w:val="CC8814B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LIwNjYxNjIyMLFQ0lEKTi0uzszPAykwqgUA9+SyAywAAAA="/>
  </w:docVars>
  <w:rsids>
    <w:rsidRoot w:val="00944679"/>
    <w:rsid w:val="00201BF5"/>
    <w:rsid w:val="0074631D"/>
    <w:rsid w:val="00944679"/>
    <w:rsid w:val="00D22269"/>
    <w:rsid w:val="00E72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FAF7A"/>
  <w15:chartTrackingRefBased/>
  <w15:docId w15:val="{BF011028-692A-400D-9825-0EDF9BB98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2"/>
        <w:szCs w:val="22"/>
        <w:lang w:val="en-GB" w:eastAsia="en-US" w:bidi="ar-SA"/>
      </w:rPr>
    </w:rPrDefault>
    <w:pPrDefault>
      <w:pPr>
        <w:spacing w:after="-1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CE1"/>
  </w:style>
  <w:style w:type="paragraph" w:styleId="Heading1">
    <w:name w:val="heading 1"/>
    <w:basedOn w:val="Normal"/>
    <w:next w:val="Normal"/>
    <w:link w:val="Heading1Char"/>
    <w:uiPriority w:val="9"/>
    <w:qFormat/>
    <w:rsid w:val="00E72C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C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2C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C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2C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2C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D222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101</Characters>
  <Application>Microsoft Office Word</Application>
  <DocSecurity>0</DocSecurity>
  <Lines>1</Lines>
  <Paragraphs>1</Paragraphs>
  <ScaleCrop>false</ScaleCrop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udur rahman</dc:creator>
  <cp:keywords/>
  <dc:description/>
  <cp:lastModifiedBy>masudur rahman</cp:lastModifiedBy>
  <cp:revision>3</cp:revision>
  <dcterms:created xsi:type="dcterms:W3CDTF">2021-01-08T15:20:00Z</dcterms:created>
  <dcterms:modified xsi:type="dcterms:W3CDTF">2021-01-08T15:21:00Z</dcterms:modified>
</cp:coreProperties>
</file>